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B4D587" w14:textId="77777777" w:rsidR="0008762E" w:rsidRDefault="0008762E" w:rsidP="0008762E">
      <w:pPr>
        <w:rPr>
          <w:rFonts w:ascii="Arial" w:hAnsi="Arial" w:cs="Arial"/>
        </w:rPr>
      </w:pPr>
      <w:r>
        <w:rPr>
          <w:rFonts w:ascii="Arial" w:hAnsi="Arial" w:cs="Arial"/>
        </w:rPr>
        <w:t xml:space="preserve">Supplemental Table 8. Stratified analysis by BMI </w:t>
      </w:r>
    </w:p>
    <w:p w14:paraId="20707D87" w14:textId="77777777" w:rsidR="0008762E" w:rsidRDefault="0008762E" w:rsidP="0008762E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Obesity (BMI ≥30 kg/m</w:t>
      </w:r>
      <w:r>
        <w:rPr>
          <w:rFonts w:ascii="Arial" w:hAnsi="Arial" w:cs="Arial"/>
          <w:b/>
          <w:bCs/>
          <w:vertAlign w:val="superscript"/>
        </w:rPr>
        <w:t>2</w:t>
      </w:r>
      <w:r>
        <w:rPr>
          <w:rFonts w:ascii="Arial" w:hAnsi="Arial" w:cs="Arial"/>
          <w:b/>
          <w:bCs/>
        </w:rPr>
        <w:t>)</w:t>
      </w:r>
    </w:p>
    <w:tbl>
      <w:tblPr>
        <w:tblW w:w="134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34"/>
        <w:gridCol w:w="667"/>
        <w:gridCol w:w="708"/>
        <w:gridCol w:w="3485"/>
        <w:gridCol w:w="883"/>
        <w:gridCol w:w="3484"/>
        <w:gridCol w:w="887"/>
      </w:tblGrid>
      <w:tr w:rsidR="0008762E" w14:paraId="5CE849D7" w14:textId="77777777" w:rsidTr="00B261AC">
        <w:trPr>
          <w:trHeight w:val="276"/>
          <w:jc w:val="center"/>
        </w:trPr>
        <w:tc>
          <w:tcPr>
            <w:tcW w:w="3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8C6396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D5262B" w14:textId="77777777" w:rsidR="0008762E" w:rsidRDefault="0008762E" w:rsidP="00B10ED9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44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260DB2" w14:textId="77777777" w:rsidR="0008762E" w:rsidRDefault="0008762E" w:rsidP="00B10ED9">
            <w:pPr>
              <w:snapToGrid w:val="0"/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Physical activity levels</w:t>
            </w:r>
          </w:p>
        </w:tc>
      </w:tr>
      <w:tr w:rsidR="0008762E" w14:paraId="269C6CA8" w14:textId="77777777" w:rsidTr="00B261AC">
        <w:trPr>
          <w:trHeight w:val="314"/>
          <w:jc w:val="center"/>
        </w:trPr>
        <w:tc>
          <w:tcPr>
            <w:tcW w:w="3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65B7B0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Protein expression (Outcome)</w:t>
            </w:r>
            <w:r>
              <w:rPr>
                <w:rFonts w:ascii="Arial" w:eastAsia="Times New Roman" w:hAnsi="Arial" w:cs="Arial"/>
                <w:vertAlign w:val="superscript"/>
              </w:rPr>
              <w:t>a</w:t>
            </w:r>
          </w:p>
        </w:tc>
        <w:tc>
          <w:tcPr>
            <w:tcW w:w="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44BB13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No.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C97D1A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No</w:t>
            </w:r>
          </w:p>
        </w:tc>
        <w:tc>
          <w:tcPr>
            <w:tcW w:w="3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D126EF" w14:textId="77777777" w:rsidR="0008762E" w:rsidRDefault="0008762E" w:rsidP="00B10ED9">
            <w:pPr>
              <w:snapToGrid w:val="0"/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Insufficient</w:t>
            </w: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CF8C84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4EA129" w14:textId="77777777" w:rsidR="0008762E" w:rsidRDefault="0008762E" w:rsidP="00B10ED9">
            <w:pPr>
              <w:snapToGrid w:val="0"/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Sufficient</w:t>
            </w: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896961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</w:p>
        </w:tc>
      </w:tr>
      <w:tr w:rsidR="0008762E" w14:paraId="3CB25DBC" w14:textId="77777777" w:rsidTr="00B261AC">
        <w:trPr>
          <w:trHeight w:val="276"/>
          <w:jc w:val="center"/>
        </w:trPr>
        <w:tc>
          <w:tcPr>
            <w:tcW w:w="3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012845" w14:textId="77777777" w:rsidR="0008762E" w:rsidRDefault="0008762E" w:rsidP="00B10ED9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72C497" w14:textId="77777777" w:rsidR="0008762E" w:rsidRDefault="0008762E" w:rsidP="00B10ED9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ECD9C7" w14:textId="77777777" w:rsidR="0008762E" w:rsidRDefault="0008762E" w:rsidP="00B10ED9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6B8A20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Difference or odds ratio (95% CI)</w:t>
            </w: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9EB782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P value</w:t>
            </w:r>
          </w:p>
        </w:tc>
        <w:tc>
          <w:tcPr>
            <w:tcW w:w="3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F2AD73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Difference or odds ratio (95% CI)</w:t>
            </w: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F4E999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P value</w:t>
            </w:r>
          </w:p>
        </w:tc>
      </w:tr>
      <w:tr w:rsidR="0008762E" w14:paraId="442823F9" w14:textId="77777777" w:rsidTr="00B261AC">
        <w:trPr>
          <w:trHeight w:val="276"/>
          <w:jc w:val="center"/>
        </w:trPr>
        <w:tc>
          <w:tcPr>
            <w:tcW w:w="3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C2D642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>
              <w:rPr>
                <w:rFonts w:ascii="Arial" w:eastAsia="Times New Roman" w:hAnsi="Arial" w:cs="Arial"/>
                <w:b/>
                <w:bCs/>
              </w:rPr>
              <w:t>mTOR</w:t>
            </w:r>
          </w:p>
        </w:tc>
        <w:tc>
          <w:tcPr>
            <w:tcW w:w="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A2571A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F451F7" w14:textId="77777777" w:rsidR="0008762E" w:rsidRDefault="0008762E" w:rsidP="00B10ED9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F9628C" w14:textId="77777777" w:rsidR="0008762E" w:rsidRDefault="0008762E" w:rsidP="00B10ED9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466B54" w14:textId="77777777" w:rsidR="0008762E" w:rsidRDefault="0008762E" w:rsidP="00B10ED9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904085" w14:textId="77777777" w:rsidR="0008762E" w:rsidRDefault="0008762E" w:rsidP="00B10ED9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080156" w14:textId="77777777" w:rsidR="0008762E" w:rsidRDefault="0008762E" w:rsidP="00B10ED9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</w:tr>
      <w:tr w:rsidR="0008762E" w14:paraId="18880DF2" w14:textId="77777777" w:rsidTr="00B261AC">
        <w:trPr>
          <w:trHeight w:val="276"/>
          <w:jc w:val="center"/>
        </w:trPr>
        <w:tc>
          <w:tcPr>
            <w:tcW w:w="3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F8D84E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Linear model </w:t>
            </w:r>
          </w:p>
        </w:tc>
        <w:tc>
          <w:tcPr>
            <w:tcW w:w="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8F01CD" w14:textId="77777777" w:rsidR="0008762E" w:rsidRDefault="0008762E" w:rsidP="00B10ED9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303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44EAAB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EB69C1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-8.75 (-33.07 - 15.57)</w:t>
            </w: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44DD77" w14:textId="77777777" w:rsidR="0008762E" w:rsidRDefault="0008762E" w:rsidP="00B10ED9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48</w:t>
            </w:r>
          </w:p>
        </w:tc>
        <w:tc>
          <w:tcPr>
            <w:tcW w:w="3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F0FB97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.69 (-16.4 - 21.79)</w:t>
            </w: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F0B621" w14:textId="77777777" w:rsidR="0008762E" w:rsidRDefault="0008762E" w:rsidP="00B10ED9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78</w:t>
            </w:r>
          </w:p>
        </w:tc>
      </w:tr>
      <w:tr w:rsidR="0008762E" w14:paraId="5E6F3D2D" w14:textId="77777777" w:rsidTr="00B261AC">
        <w:trPr>
          <w:trHeight w:val="276"/>
          <w:jc w:val="center"/>
        </w:trPr>
        <w:tc>
          <w:tcPr>
            <w:tcW w:w="3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8BBD5A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>
              <w:rPr>
                <w:rFonts w:ascii="Arial" w:eastAsia="Times New Roman" w:hAnsi="Arial" w:cs="Arial"/>
                <w:b/>
                <w:bCs/>
              </w:rPr>
              <w:t>p-mTOR</w:t>
            </w:r>
          </w:p>
        </w:tc>
        <w:tc>
          <w:tcPr>
            <w:tcW w:w="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EC07A1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ED6E79" w14:textId="77777777" w:rsidR="0008762E" w:rsidRDefault="0008762E" w:rsidP="00B10ED9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B400A1" w14:textId="77777777" w:rsidR="0008762E" w:rsidRDefault="0008762E" w:rsidP="00B10ED9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89172C" w14:textId="77777777" w:rsidR="0008762E" w:rsidRDefault="0008762E" w:rsidP="00B10ED9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4AE866" w14:textId="77777777" w:rsidR="0008762E" w:rsidRDefault="0008762E" w:rsidP="00B10ED9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C25CCE" w14:textId="77777777" w:rsidR="0008762E" w:rsidRDefault="0008762E" w:rsidP="00B10ED9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</w:tr>
      <w:tr w:rsidR="0008762E" w14:paraId="1835D542" w14:textId="77777777" w:rsidTr="00B261AC">
        <w:trPr>
          <w:trHeight w:val="314"/>
          <w:jc w:val="center"/>
        </w:trPr>
        <w:tc>
          <w:tcPr>
            <w:tcW w:w="3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8AC861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Logistic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b</w:t>
            </w:r>
            <w:proofErr w:type="spellEnd"/>
          </w:p>
        </w:tc>
        <w:tc>
          <w:tcPr>
            <w:tcW w:w="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3613B2" w14:textId="77777777" w:rsidR="0008762E" w:rsidRDefault="0008762E" w:rsidP="00B10ED9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301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9E6136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0454BF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.44 (0.45 - 5.78)</w:t>
            </w: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33EE3E" w14:textId="77777777" w:rsidR="0008762E" w:rsidRDefault="0008762E" w:rsidP="00B10ED9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57</w:t>
            </w:r>
          </w:p>
        </w:tc>
        <w:tc>
          <w:tcPr>
            <w:tcW w:w="3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47859B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.51 (0.57 - 4.45)</w:t>
            </w: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DD7748" w14:textId="77777777" w:rsidR="0008762E" w:rsidRDefault="0008762E" w:rsidP="00B10ED9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43</w:t>
            </w:r>
          </w:p>
        </w:tc>
      </w:tr>
      <w:tr w:rsidR="0008762E" w14:paraId="2361E1E9" w14:textId="77777777" w:rsidTr="00B261AC">
        <w:trPr>
          <w:trHeight w:val="314"/>
          <w:jc w:val="center"/>
        </w:trPr>
        <w:tc>
          <w:tcPr>
            <w:tcW w:w="3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42FF1E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Gamma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c</w:t>
            </w:r>
            <w:proofErr w:type="spellEnd"/>
          </w:p>
        </w:tc>
        <w:tc>
          <w:tcPr>
            <w:tcW w:w="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42204D" w14:textId="77777777" w:rsidR="0008762E" w:rsidRDefault="0008762E" w:rsidP="00B10ED9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69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DE1438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BA980F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8.5% (-19.2% - 78.3%)</w:t>
            </w: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68710E" w14:textId="77777777" w:rsidR="0008762E" w:rsidRDefault="0008762E" w:rsidP="00B10ED9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39</w:t>
            </w:r>
          </w:p>
        </w:tc>
        <w:tc>
          <w:tcPr>
            <w:tcW w:w="3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C61ECC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5% (-7.4% - 70%)</w:t>
            </w: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98437D" w14:textId="77777777" w:rsidR="0008762E" w:rsidRDefault="0008762E" w:rsidP="00B10ED9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15</w:t>
            </w:r>
          </w:p>
        </w:tc>
      </w:tr>
      <w:tr w:rsidR="0008762E" w14:paraId="4EBC4CF1" w14:textId="77777777" w:rsidTr="00B261AC">
        <w:trPr>
          <w:trHeight w:val="276"/>
          <w:jc w:val="center"/>
        </w:trPr>
        <w:tc>
          <w:tcPr>
            <w:tcW w:w="3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2476C4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>
              <w:rPr>
                <w:rFonts w:ascii="Arial" w:eastAsia="Times New Roman" w:hAnsi="Arial" w:cs="Arial"/>
                <w:b/>
                <w:bCs/>
              </w:rPr>
              <w:t>p-AKT</w:t>
            </w:r>
          </w:p>
        </w:tc>
        <w:tc>
          <w:tcPr>
            <w:tcW w:w="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ED3636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459CF1" w14:textId="77777777" w:rsidR="0008762E" w:rsidRDefault="0008762E" w:rsidP="00B10ED9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A2B5F8" w14:textId="77777777" w:rsidR="0008762E" w:rsidRDefault="0008762E" w:rsidP="00B10ED9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2BE501" w14:textId="77777777" w:rsidR="0008762E" w:rsidRDefault="0008762E" w:rsidP="00B10ED9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FD1F39" w14:textId="77777777" w:rsidR="0008762E" w:rsidRDefault="0008762E" w:rsidP="00B10ED9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A38899" w14:textId="77777777" w:rsidR="0008762E" w:rsidRDefault="0008762E" w:rsidP="00B10ED9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</w:tr>
      <w:tr w:rsidR="0008762E" w14:paraId="49ED63B1" w14:textId="77777777" w:rsidTr="00B261AC">
        <w:trPr>
          <w:trHeight w:val="314"/>
          <w:jc w:val="center"/>
        </w:trPr>
        <w:tc>
          <w:tcPr>
            <w:tcW w:w="3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E0A0F4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Logistic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b</w:t>
            </w:r>
            <w:proofErr w:type="spellEnd"/>
          </w:p>
        </w:tc>
        <w:tc>
          <w:tcPr>
            <w:tcW w:w="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8B7D97" w14:textId="77777777" w:rsidR="0008762E" w:rsidRDefault="0008762E" w:rsidP="00B10ED9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30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5DF89A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16F142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.47 (0.65 - 3.57)</w:t>
            </w: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22521" w14:textId="77777777" w:rsidR="0008762E" w:rsidRDefault="0008762E" w:rsidP="00B10ED9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37</w:t>
            </w:r>
          </w:p>
        </w:tc>
        <w:tc>
          <w:tcPr>
            <w:tcW w:w="3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C726A6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96 (0.51 - 1.81)</w:t>
            </w: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2288F7" w14:textId="77777777" w:rsidR="0008762E" w:rsidRDefault="0008762E" w:rsidP="00B10ED9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9</w:t>
            </w:r>
          </w:p>
        </w:tc>
      </w:tr>
      <w:tr w:rsidR="0008762E" w14:paraId="4BDB3EB6" w14:textId="77777777" w:rsidTr="00B261AC">
        <w:trPr>
          <w:trHeight w:val="314"/>
          <w:jc w:val="center"/>
        </w:trPr>
        <w:tc>
          <w:tcPr>
            <w:tcW w:w="3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164FB9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Gamma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c</w:t>
            </w:r>
            <w:proofErr w:type="spellEnd"/>
          </w:p>
        </w:tc>
        <w:tc>
          <w:tcPr>
            <w:tcW w:w="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FD3E8D" w14:textId="77777777" w:rsidR="0008762E" w:rsidRDefault="0008762E" w:rsidP="00B10ED9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12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5598F8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DA0B62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6.4% (-29.5% - 99.7%)</w:t>
            </w: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F3654D" w14:textId="77777777" w:rsidR="0008762E" w:rsidRDefault="0008762E" w:rsidP="00B10ED9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55</w:t>
            </w:r>
          </w:p>
        </w:tc>
        <w:tc>
          <w:tcPr>
            <w:tcW w:w="3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820560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3.7% (-24.5% - 73.3%)</w:t>
            </w: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151BE0" w14:textId="77777777" w:rsidR="0008762E" w:rsidRDefault="0008762E" w:rsidP="00B10ED9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53</w:t>
            </w:r>
          </w:p>
        </w:tc>
      </w:tr>
      <w:tr w:rsidR="0008762E" w14:paraId="3B39F516" w14:textId="77777777" w:rsidTr="00B261AC">
        <w:trPr>
          <w:trHeight w:val="276"/>
          <w:jc w:val="center"/>
        </w:trPr>
        <w:tc>
          <w:tcPr>
            <w:tcW w:w="3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0199E5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>
              <w:rPr>
                <w:rFonts w:ascii="Arial" w:eastAsia="Times New Roman" w:hAnsi="Arial" w:cs="Arial"/>
                <w:b/>
                <w:bCs/>
              </w:rPr>
              <w:t>p-P70S6K</w:t>
            </w:r>
          </w:p>
        </w:tc>
        <w:tc>
          <w:tcPr>
            <w:tcW w:w="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79AE80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2822D7" w14:textId="77777777" w:rsidR="0008762E" w:rsidRDefault="0008762E" w:rsidP="00B10ED9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CD70BD" w14:textId="77777777" w:rsidR="0008762E" w:rsidRDefault="0008762E" w:rsidP="00B10ED9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6AEC63" w14:textId="77777777" w:rsidR="0008762E" w:rsidRDefault="0008762E" w:rsidP="00B10ED9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FB50C2" w14:textId="77777777" w:rsidR="0008762E" w:rsidRDefault="0008762E" w:rsidP="00B10ED9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55DE32" w14:textId="77777777" w:rsidR="0008762E" w:rsidRDefault="0008762E" w:rsidP="00B10ED9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</w:tr>
      <w:tr w:rsidR="0008762E" w14:paraId="3C9F607B" w14:textId="77777777" w:rsidTr="00B261AC">
        <w:trPr>
          <w:trHeight w:val="314"/>
          <w:jc w:val="center"/>
        </w:trPr>
        <w:tc>
          <w:tcPr>
            <w:tcW w:w="3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7C2D6D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Logistic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b</w:t>
            </w:r>
            <w:proofErr w:type="spellEnd"/>
          </w:p>
        </w:tc>
        <w:tc>
          <w:tcPr>
            <w:tcW w:w="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E77FAB" w14:textId="77777777" w:rsidR="0008762E" w:rsidRDefault="0008762E" w:rsidP="00B10ED9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301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19B17E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BAF7AF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94 (0.4 - 2.32)</w:t>
            </w: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BC9DF0" w14:textId="77777777" w:rsidR="0008762E" w:rsidRDefault="0008762E" w:rsidP="00B10ED9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88</w:t>
            </w:r>
          </w:p>
        </w:tc>
        <w:tc>
          <w:tcPr>
            <w:tcW w:w="3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03BDDB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86 (0.44 - 1.73)</w:t>
            </w: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9740D7" w14:textId="77777777" w:rsidR="0008762E" w:rsidRDefault="0008762E" w:rsidP="00B10ED9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67</w:t>
            </w:r>
          </w:p>
        </w:tc>
      </w:tr>
      <w:tr w:rsidR="0008762E" w14:paraId="4A2E3102" w14:textId="77777777" w:rsidTr="00B261AC">
        <w:trPr>
          <w:trHeight w:val="314"/>
          <w:jc w:val="center"/>
        </w:trPr>
        <w:tc>
          <w:tcPr>
            <w:tcW w:w="3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45297F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Gamma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c</w:t>
            </w:r>
            <w:proofErr w:type="spellEnd"/>
          </w:p>
        </w:tc>
        <w:tc>
          <w:tcPr>
            <w:tcW w:w="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55CCAB" w14:textId="77777777" w:rsidR="0008762E" w:rsidRDefault="0008762E" w:rsidP="00B10ED9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34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99ACA9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81C901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2.4% (-34.1% - 99.3%)</w:t>
            </w: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08FDA2" w14:textId="77777777" w:rsidR="0008762E" w:rsidRDefault="0008762E" w:rsidP="00B10ED9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66</w:t>
            </w:r>
          </w:p>
        </w:tc>
        <w:tc>
          <w:tcPr>
            <w:tcW w:w="3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F71AA1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4.8% (-19.5% - 95.4%)</w:t>
            </w: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C53FD2" w14:textId="77777777" w:rsidR="0008762E" w:rsidRDefault="0008762E" w:rsidP="00B10ED9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29</w:t>
            </w:r>
          </w:p>
        </w:tc>
      </w:tr>
      <w:tr w:rsidR="0008762E" w14:paraId="4D71A74C" w14:textId="77777777" w:rsidTr="00B261AC">
        <w:trPr>
          <w:trHeight w:val="276"/>
          <w:jc w:val="center"/>
        </w:trPr>
        <w:tc>
          <w:tcPr>
            <w:tcW w:w="3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1AEBC5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>
              <w:rPr>
                <w:rFonts w:ascii="Arial" w:eastAsia="Times New Roman" w:hAnsi="Arial" w:cs="Arial"/>
                <w:b/>
                <w:bCs/>
              </w:rPr>
              <w:t>Total phosphoprotein</w:t>
            </w:r>
          </w:p>
        </w:tc>
        <w:tc>
          <w:tcPr>
            <w:tcW w:w="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D3E0CC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63D219" w14:textId="77777777" w:rsidR="0008762E" w:rsidRDefault="0008762E" w:rsidP="00B10ED9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7FB059" w14:textId="77777777" w:rsidR="0008762E" w:rsidRDefault="0008762E" w:rsidP="00B10ED9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9D00B3" w14:textId="77777777" w:rsidR="0008762E" w:rsidRDefault="0008762E" w:rsidP="00B10ED9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30BFF9" w14:textId="77777777" w:rsidR="0008762E" w:rsidRDefault="0008762E" w:rsidP="00B10ED9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419157" w14:textId="77777777" w:rsidR="0008762E" w:rsidRDefault="0008762E" w:rsidP="00B10ED9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</w:tr>
      <w:tr w:rsidR="0008762E" w14:paraId="00A69476" w14:textId="77777777" w:rsidTr="00B261AC">
        <w:trPr>
          <w:trHeight w:val="314"/>
          <w:jc w:val="center"/>
        </w:trPr>
        <w:tc>
          <w:tcPr>
            <w:tcW w:w="3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2BEFA5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Logistic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b</w:t>
            </w:r>
            <w:proofErr w:type="spellEnd"/>
          </w:p>
        </w:tc>
        <w:tc>
          <w:tcPr>
            <w:tcW w:w="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954908" w14:textId="77777777" w:rsidR="0008762E" w:rsidRDefault="0008762E" w:rsidP="00B10ED9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97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1FABAB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09B14F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NA</w:t>
            </w: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E41D02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NA</w:t>
            </w:r>
          </w:p>
        </w:tc>
        <w:tc>
          <w:tcPr>
            <w:tcW w:w="3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39B27E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24 (0.02 - 3.76)</w:t>
            </w: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813A4E" w14:textId="77777777" w:rsidR="0008762E" w:rsidRDefault="0008762E" w:rsidP="00B10ED9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27</w:t>
            </w:r>
          </w:p>
        </w:tc>
      </w:tr>
      <w:tr w:rsidR="0008762E" w14:paraId="487F095F" w14:textId="77777777" w:rsidTr="00B261AC">
        <w:trPr>
          <w:trHeight w:val="314"/>
          <w:jc w:val="center"/>
        </w:trPr>
        <w:tc>
          <w:tcPr>
            <w:tcW w:w="3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9A2958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Gamma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c</w:t>
            </w:r>
            <w:proofErr w:type="spellEnd"/>
          </w:p>
        </w:tc>
        <w:tc>
          <w:tcPr>
            <w:tcW w:w="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30CA78" w14:textId="77777777" w:rsidR="0008762E" w:rsidRDefault="0008762E" w:rsidP="00B10ED9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91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D43719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527F9D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3.6% (-13.7% - 80.9%)</w:t>
            </w: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F69974" w14:textId="77777777" w:rsidR="0008762E" w:rsidRDefault="0008762E" w:rsidP="00B10ED9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24</w:t>
            </w:r>
          </w:p>
        </w:tc>
        <w:tc>
          <w:tcPr>
            <w:tcW w:w="3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69D4CE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0.3% (-9.6% - 61.2%)</w:t>
            </w: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159843" w14:textId="77777777" w:rsidR="0008762E" w:rsidRDefault="0008762E" w:rsidP="00B10ED9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2</w:t>
            </w:r>
          </w:p>
        </w:tc>
      </w:tr>
      <w:tr w:rsidR="0008762E" w14:paraId="40AAFE19" w14:textId="77777777" w:rsidTr="00B261AC">
        <w:trPr>
          <w:trHeight w:val="276"/>
          <w:jc w:val="center"/>
        </w:trPr>
        <w:tc>
          <w:tcPr>
            <w:tcW w:w="3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9762D8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>
              <w:rPr>
                <w:rFonts w:ascii="Arial" w:eastAsia="Times New Roman" w:hAnsi="Arial" w:cs="Arial"/>
                <w:b/>
                <w:bCs/>
              </w:rPr>
              <w:t>p-mTOR/mTOR</w:t>
            </w:r>
          </w:p>
        </w:tc>
        <w:tc>
          <w:tcPr>
            <w:tcW w:w="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B7D06F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C4159B" w14:textId="77777777" w:rsidR="0008762E" w:rsidRDefault="0008762E" w:rsidP="00B10ED9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7DA8A2" w14:textId="77777777" w:rsidR="0008762E" w:rsidRDefault="0008762E" w:rsidP="00B10ED9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BB3A13" w14:textId="77777777" w:rsidR="0008762E" w:rsidRDefault="0008762E" w:rsidP="00B10ED9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AFC1F9" w14:textId="77777777" w:rsidR="0008762E" w:rsidRDefault="0008762E" w:rsidP="00B10ED9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B1237B" w14:textId="77777777" w:rsidR="0008762E" w:rsidRDefault="0008762E" w:rsidP="00B10ED9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</w:tr>
      <w:tr w:rsidR="0008762E" w14:paraId="15DC8A60" w14:textId="77777777" w:rsidTr="00B261AC">
        <w:trPr>
          <w:trHeight w:val="314"/>
          <w:jc w:val="center"/>
        </w:trPr>
        <w:tc>
          <w:tcPr>
            <w:tcW w:w="3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E2EBCE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Logistic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b</w:t>
            </w:r>
            <w:proofErr w:type="spellEnd"/>
          </w:p>
        </w:tc>
        <w:tc>
          <w:tcPr>
            <w:tcW w:w="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7D3F29" w14:textId="77777777" w:rsidR="0008762E" w:rsidRDefault="0008762E" w:rsidP="00B10ED9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30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ECF583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9398E6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.39 (0.42 - 5.63)</w:t>
            </w: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5DA87C" w14:textId="77777777" w:rsidR="0008762E" w:rsidRDefault="0008762E" w:rsidP="00B10ED9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61</w:t>
            </w:r>
          </w:p>
        </w:tc>
        <w:tc>
          <w:tcPr>
            <w:tcW w:w="3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15A3D8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.5 (0.56 - 4.5)</w:t>
            </w: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3B669E" w14:textId="77777777" w:rsidR="0008762E" w:rsidRDefault="0008762E" w:rsidP="00B10ED9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44</w:t>
            </w:r>
          </w:p>
        </w:tc>
      </w:tr>
      <w:tr w:rsidR="0008762E" w14:paraId="2774B142" w14:textId="77777777" w:rsidTr="00B261AC">
        <w:trPr>
          <w:trHeight w:val="314"/>
          <w:jc w:val="center"/>
        </w:trPr>
        <w:tc>
          <w:tcPr>
            <w:tcW w:w="3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B54996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Gamma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c</w:t>
            </w:r>
            <w:proofErr w:type="spellEnd"/>
          </w:p>
        </w:tc>
        <w:tc>
          <w:tcPr>
            <w:tcW w:w="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D4C89F" w14:textId="77777777" w:rsidR="0008762E" w:rsidRDefault="0008762E" w:rsidP="00B10ED9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57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216065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7BB411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31% (-11.2% - 98.7%)</w:t>
            </w: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B7E4EB" w14:textId="77777777" w:rsidR="0008762E" w:rsidRDefault="0008762E" w:rsidP="00B10ED9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19</w:t>
            </w:r>
          </w:p>
        </w:tc>
        <w:tc>
          <w:tcPr>
            <w:tcW w:w="3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D5BED8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3% (-17.9% - 56.8%)</w:t>
            </w: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075C82" w14:textId="77777777" w:rsidR="0008762E" w:rsidRDefault="0008762E" w:rsidP="00B10ED9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45</w:t>
            </w:r>
          </w:p>
        </w:tc>
      </w:tr>
    </w:tbl>
    <w:p w14:paraId="42C0F623" w14:textId="77777777" w:rsidR="0008762E" w:rsidRDefault="0008762E" w:rsidP="0008762E">
      <w:pPr>
        <w:spacing w:after="160" w:line="256" w:lineRule="auto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  <w:vertAlign w:val="superscript"/>
        </w:rPr>
        <w:t>a</w:t>
      </w:r>
      <w:r>
        <w:rPr>
          <w:rFonts w:ascii="Arial" w:hAnsi="Arial" w:cs="Arial"/>
          <w:sz w:val="20"/>
          <w:szCs w:val="20"/>
        </w:rPr>
        <w:t>All</w:t>
      </w:r>
      <w:proofErr w:type="spellEnd"/>
      <w:r>
        <w:rPr>
          <w:rFonts w:ascii="Arial" w:hAnsi="Arial" w:cs="Arial"/>
          <w:sz w:val="20"/>
          <w:szCs w:val="20"/>
        </w:rPr>
        <w:t xml:space="preserve"> models adjusted for the same covariates except for the stratified variable.  </w:t>
      </w:r>
    </w:p>
    <w:p w14:paraId="7FAF694A" w14:textId="77777777" w:rsidR="0008762E" w:rsidRDefault="0008762E" w:rsidP="0008762E">
      <w:pPr>
        <w:spacing w:after="160" w:line="256" w:lineRule="auto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  <w:vertAlign w:val="superscript"/>
        </w:rPr>
        <w:t>b</w:t>
      </w:r>
      <w:r>
        <w:rPr>
          <w:rFonts w:ascii="Arial" w:hAnsi="Arial" w:cs="Arial"/>
          <w:sz w:val="20"/>
          <w:szCs w:val="20"/>
        </w:rPr>
        <w:t>The</w:t>
      </w:r>
      <w:proofErr w:type="spellEnd"/>
      <w:r>
        <w:rPr>
          <w:rFonts w:ascii="Arial" w:hAnsi="Arial" w:cs="Arial"/>
          <w:sz w:val="20"/>
          <w:szCs w:val="20"/>
        </w:rPr>
        <w:t xml:space="preserve"> first part of the gamma hurdle model, i.e., modeling positive (H-score &gt;0) vs. negative (H-score =0) expression with a logistic model.</w:t>
      </w:r>
    </w:p>
    <w:p w14:paraId="07672E27" w14:textId="77777777" w:rsidR="0008762E" w:rsidRDefault="0008762E" w:rsidP="0008762E">
      <w:pPr>
        <w:spacing w:after="160" w:line="256" w:lineRule="auto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  <w:vertAlign w:val="superscript"/>
        </w:rPr>
        <w:t>c</w:t>
      </w:r>
      <w:r>
        <w:rPr>
          <w:rFonts w:ascii="Arial" w:hAnsi="Arial" w:cs="Arial"/>
          <w:sz w:val="20"/>
          <w:szCs w:val="20"/>
        </w:rPr>
        <w:t>The</w:t>
      </w:r>
      <w:proofErr w:type="spellEnd"/>
      <w:r>
        <w:rPr>
          <w:rFonts w:ascii="Arial" w:hAnsi="Arial" w:cs="Arial"/>
          <w:sz w:val="20"/>
          <w:szCs w:val="20"/>
          <w:vertAlign w:val="superscript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second part of the gamma hurdle model, i.e., modeling the positive expression (H-score &gt;0) with a gamma model.  </w:t>
      </w:r>
    </w:p>
    <w:p w14:paraId="1C6241CC" w14:textId="4A45C40B" w:rsidR="0008762E" w:rsidRDefault="0008762E" w:rsidP="0008762E">
      <w:pPr>
        <w:spacing w:after="160" w:line="25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bbreviations: CI, confidence interval; NA, not applicable; Ref., reference.</w:t>
      </w:r>
    </w:p>
    <w:p w14:paraId="18E9B637" w14:textId="77777777" w:rsidR="0008762E" w:rsidRDefault="0008762E" w:rsidP="0008762E">
      <w:pPr>
        <w:spacing w:after="160" w:line="256" w:lineRule="auto"/>
        <w:rPr>
          <w:sz w:val="20"/>
          <w:szCs w:val="20"/>
        </w:rPr>
      </w:pPr>
    </w:p>
    <w:p w14:paraId="0082E85C" w14:textId="77777777" w:rsidR="0008762E" w:rsidRDefault="0008762E" w:rsidP="0008762E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rFonts w:ascii="Arial" w:hAnsi="Arial" w:cs="Arial"/>
          <w:b/>
          <w:bCs/>
        </w:rPr>
        <w:lastRenderedPageBreak/>
        <w:t>Normal weight/overweight (</w:t>
      </w:r>
      <w:r>
        <w:rPr>
          <w:b/>
          <w:bCs/>
        </w:rPr>
        <w:t xml:space="preserve">BMI </w:t>
      </w:r>
      <w:r>
        <w:rPr>
          <w:rFonts w:cstheme="minorHAnsi"/>
          <w:b/>
          <w:bCs/>
        </w:rPr>
        <w:t>&lt;</w:t>
      </w:r>
      <w:r>
        <w:rPr>
          <w:b/>
          <w:bCs/>
        </w:rPr>
        <w:t>30 kg/m</w:t>
      </w:r>
      <w:r>
        <w:rPr>
          <w:b/>
          <w:bCs/>
          <w:vertAlign w:val="superscript"/>
        </w:rPr>
        <w:t>2</w:t>
      </w:r>
      <w:r>
        <w:rPr>
          <w:rFonts w:ascii="Arial" w:hAnsi="Arial" w:cs="Arial"/>
          <w:b/>
          <w:bCs/>
        </w:rPr>
        <w:t>)</w:t>
      </w:r>
    </w:p>
    <w:tbl>
      <w:tblPr>
        <w:tblW w:w="1369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73"/>
        <w:gridCol w:w="683"/>
        <w:gridCol w:w="725"/>
        <w:gridCol w:w="3489"/>
        <w:gridCol w:w="904"/>
        <w:gridCol w:w="3484"/>
        <w:gridCol w:w="1041"/>
      </w:tblGrid>
      <w:tr w:rsidR="0008762E" w14:paraId="623238C8" w14:textId="77777777" w:rsidTr="00B261AC">
        <w:trPr>
          <w:trHeight w:val="272"/>
          <w:jc w:val="center"/>
        </w:trPr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18BC35" w14:textId="77777777" w:rsidR="0008762E" w:rsidRDefault="0008762E" w:rsidP="00B10ED9">
            <w:pPr>
              <w:snapToGrid w:val="0"/>
              <w:spacing w:after="0" w:line="240" w:lineRule="auto"/>
              <w:rPr>
                <w:b/>
                <w:bCs/>
              </w:rPr>
            </w:pPr>
          </w:p>
        </w:tc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F90C3C" w14:textId="77777777" w:rsidR="0008762E" w:rsidRDefault="0008762E" w:rsidP="00B10ED9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64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57039B" w14:textId="77777777" w:rsidR="0008762E" w:rsidRDefault="0008762E" w:rsidP="00B10ED9">
            <w:pPr>
              <w:snapToGrid w:val="0"/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Physical activity levels</w:t>
            </w:r>
          </w:p>
        </w:tc>
      </w:tr>
      <w:tr w:rsidR="0008762E" w14:paraId="70415686" w14:textId="77777777" w:rsidTr="00B261AC">
        <w:trPr>
          <w:trHeight w:val="310"/>
          <w:jc w:val="center"/>
        </w:trPr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B94AF1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Protein expression (Outcome)</w:t>
            </w:r>
            <w:r>
              <w:rPr>
                <w:rFonts w:ascii="Arial" w:eastAsia="Times New Roman" w:hAnsi="Arial" w:cs="Arial"/>
                <w:vertAlign w:val="superscript"/>
              </w:rPr>
              <w:t>a</w:t>
            </w:r>
          </w:p>
        </w:tc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7CC3CF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No.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70C83F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No</w:t>
            </w:r>
          </w:p>
        </w:tc>
        <w:tc>
          <w:tcPr>
            <w:tcW w:w="3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BEEFE1" w14:textId="77777777" w:rsidR="0008762E" w:rsidRDefault="0008762E" w:rsidP="00B10ED9">
            <w:pPr>
              <w:snapToGrid w:val="0"/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Insufficient</w:t>
            </w: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056029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46BB12" w14:textId="77777777" w:rsidR="0008762E" w:rsidRDefault="0008762E" w:rsidP="00B10ED9">
            <w:pPr>
              <w:snapToGrid w:val="0"/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Sufficient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836187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</w:p>
        </w:tc>
      </w:tr>
      <w:tr w:rsidR="0008762E" w14:paraId="6393EB39" w14:textId="77777777" w:rsidTr="00B261AC">
        <w:trPr>
          <w:trHeight w:val="272"/>
          <w:jc w:val="center"/>
        </w:trPr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A154C2" w14:textId="77777777" w:rsidR="0008762E" w:rsidRDefault="0008762E" w:rsidP="00B10ED9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3D568A" w14:textId="77777777" w:rsidR="0008762E" w:rsidRDefault="0008762E" w:rsidP="00B10ED9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2DD195" w14:textId="77777777" w:rsidR="0008762E" w:rsidRDefault="0008762E" w:rsidP="00B10ED9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CE3F16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Difference or odds ratio (95% CI)</w:t>
            </w: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56EF81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P value</w:t>
            </w:r>
          </w:p>
        </w:tc>
        <w:tc>
          <w:tcPr>
            <w:tcW w:w="3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2F10C4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Difference or odds ratio (95% CI)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A2EE11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P value</w:t>
            </w:r>
          </w:p>
        </w:tc>
      </w:tr>
      <w:tr w:rsidR="0008762E" w14:paraId="30D915BF" w14:textId="77777777" w:rsidTr="00B261AC">
        <w:trPr>
          <w:trHeight w:val="272"/>
          <w:jc w:val="center"/>
        </w:trPr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B3DD06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>
              <w:rPr>
                <w:rFonts w:ascii="Arial" w:eastAsia="Times New Roman" w:hAnsi="Arial" w:cs="Arial"/>
                <w:b/>
                <w:bCs/>
              </w:rPr>
              <w:t>mTOR</w:t>
            </w:r>
          </w:p>
        </w:tc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32F78F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50149F" w14:textId="77777777" w:rsidR="0008762E" w:rsidRDefault="0008762E" w:rsidP="00B10ED9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33F247" w14:textId="77777777" w:rsidR="0008762E" w:rsidRDefault="0008762E" w:rsidP="00B10ED9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E25174" w14:textId="77777777" w:rsidR="0008762E" w:rsidRDefault="0008762E" w:rsidP="00B10ED9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5BA9CE" w14:textId="77777777" w:rsidR="0008762E" w:rsidRDefault="0008762E" w:rsidP="00B10ED9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8E156F" w14:textId="77777777" w:rsidR="0008762E" w:rsidRDefault="0008762E" w:rsidP="00B10ED9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</w:tr>
      <w:tr w:rsidR="0008762E" w14:paraId="132517BF" w14:textId="77777777" w:rsidTr="00B261AC">
        <w:trPr>
          <w:trHeight w:val="272"/>
          <w:jc w:val="center"/>
        </w:trPr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2412BC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Linear model </w:t>
            </w:r>
          </w:p>
        </w:tc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EF81AC" w14:textId="77777777" w:rsidR="0008762E" w:rsidRDefault="0008762E" w:rsidP="00B10ED9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96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4E9959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5DBA74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3.49 (-13.42 - 40.4)</w:t>
            </w: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C6ED27" w14:textId="77777777" w:rsidR="0008762E" w:rsidRDefault="0008762E" w:rsidP="00B10ED9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32</w:t>
            </w:r>
          </w:p>
        </w:tc>
        <w:tc>
          <w:tcPr>
            <w:tcW w:w="3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84B221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3.86 (-4.27 - 31.99)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B28856" w14:textId="77777777" w:rsidR="0008762E" w:rsidRDefault="0008762E" w:rsidP="00B10ED9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13</w:t>
            </w:r>
          </w:p>
        </w:tc>
      </w:tr>
      <w:tr w:rsidR="0008762E" w14:paraId="51B256D2" w14:textId="77777777" w:rsidTr="00B261AC">
        <w:trPr>
          <w:trHeight w:val="272"/>
          <w:jc w:val="center"/>
        </w:trPr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0CBF53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>
              <w:rPr>
                <w:rFonts w:ascii="Arial" w:eastAsia="Times New Roman" w:hAnsi="Arial" w:cs="Arial"/>
                <w:b/>
                <w:bCs/>
              </w:rPr>
              <w:t>p-mTOR</w:t>
            </w:r>
          </w:p>
        </w:tc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148AD3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1E98EA" w14:textId="77777777" w:rsidR="0008762E" w:rsidRDefault="0008762E" w:rsidP="00B10ED9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DD4829" w14:textId="77777777" w:rsidR="0008762E" w:rsidRDefault="0008762E" w:rsidP="00B10ED9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26302E" w14:textId="77777777" w:rsidR="0008762E" w:rsidRDefault="0008762E" w:rsidP="00B10ED9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12FBAD" w14:textId="77777777" w:rsidR="0008762E" w:rsidRDefault="0008762E" w:rsidP="00B10ED9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4DE0B6" w14:textId="77777777" w:rsidR="0008762E" w:rsidRDefault="0008762E" w:rsidP="00B10ED9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</w:tr>
      <w:tr w:rsidR="0008762E" w14:paraId="53382693" w14:textId="77777777" w:rsidTr="00B261AC">
        <w:trPr>
          <w:trHeight w:val="310"/>
          <w:jc w:val="center"/>
        </w:trPr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B992AD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Logistic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b</w:t>
            </w:r>
            <w:proofErr w:type="spellEnd"/>
          </w:p>
        </w:tc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3CCF44" w14:textId="77777777" w:rsidR="0008762E" w:rsidRDefault="0008762E" w:rsidP="00B10ED9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92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E82411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BC7B23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.69 (0.54 - 6.51)</w:t>
            </w: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CCDB2E" w14:textId="77777777" w:rsidR="0008762E" w:rsidRDefault="0008762E" w:rsidP="00B10ED9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4</w:t>
            </w:r>
          </w:p>
        </w:tc>
        <w:tc>
          <w:tcPr>
            <w:tcW w:w="3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01825F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.34 (0.62 - 2.97)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F370B8" w14:textId="77777777" w:rsidR="0008762E" w:rsidRDefault="0008762E" w:rsidP="00B10ED9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45</w:t>
            </w:r>
          </w:p>
        </w:tc>
      </w:tr>
      <w:tr w:rsidR="0008762E" w14:paraId="5645F3CC" w14:textId="77777777" w:rsidTr="00B261AC">
        <w:trPr>
          <w:trHeight w:val="310"/>
          <w:jc w:val="center"/>
        </w:trPr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2CA62D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Gamma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c</w:t>
            </w:r>
            <w:proofErr w:type="spellEnd"/>
          </w:p>
        </w:tc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EFDED8" w14:textId="77777777" w:rsidR="0008762E" w:rsidRDefault="0008762E" w:rsidP="00B10ED9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54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44DDC8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FD2F46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-8% (-45.9% - 63%)</w:t>
            </w: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0B86AA" w14:textId="77777777" w:rsidR="0008762E" w:rsidRDefault="0008762E" w:rsidP="00B10ED9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75</w:t>
            </w:r>
          </w:p>
        </w:tc>
        <w:tc>
          <w:tcPr>
            <w:tcW w:w="3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3A19BA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-9% (-36.8% - 31%)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F9B29D" w14:textId="77777777" w:rsidR="0008762E" w:rsidRDefault="0008762E" w:rsidP="00B10ED9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59</w:t>
            </w:r>
          </w:p>
        </w:tc>
      </w:tr>
      <w:tr w:rsidR="0008762E" w14:paraId="61602191" w14:textId="77777777" w:rsidTr="00B261AC">
        <w:trPr>
          <w:trHeight w:val="272"/>
          <w:jc w:val="center"/>
        </w:trPr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A6ACE1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>
              <w:rPr>
                <w:rFonts w:ascii="Arial" w:eastAsia="Times New Roman" w:hAnsi="Arial" w:cs="Arial"/>
                <w:b/>
                <w:bCs/>
              </w:rPr>
              <w:t>p-AKT</w:t>
            </w:r>
          </w:p>
        </w:tc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43106D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D9F386" w14:textId="77777777" w:rsidR="0008762E" w:rsidRDefault="0008762E" w:rsidP="00B10ED9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6031ED" w14:textId="77777777" w:rsidR="0008762E" w:rsidRDefault="0008762E" w:rsidP="00B10ED9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680732" w14:textId="77777777" w:rsidR="0008762E" w:rsidRDefault="0008762E" w:rsidP="00B10ED9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E8E88D" w14:textId="77777777" w:rsidR="0008762E" w:rsidRDefault="0008762E" w:rsidP="00B10ED9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2E2578" w14:textId="77777777" w:rsidR="0008762E" w:rsidRDefault="0008762E" w:rsidP="00B10ED9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</w:tr>
      <w:tr w:rsidR="0008762E" w14:paraId="021213B5" w14:textId="77777777" w:rsidTr="00B261AC">
        <w:trPr>
          <w:trHeight w:val="310"/>
          <w:jc w:val="center"/>
        </w:trPr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F4A1A0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Logistic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b</w:t>
            </w:r>
            <w:proofErr w:type="spellEnd"/>
          </w:p>
        </w:tc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E94AD2" w14:textId="77777777" w:rsidR="0008762E" w:rsidRDefault="0008762E" w:rsidP="00B10ED9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98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E83001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868EC7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.09 (0.88 - 5.44)</w:t>
            </w: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2017CD" w14:textId="77777777" w:rsidR="0008762E" w:rsidRDefault="0008762E" w:rsidP="00B10ED9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11</w:t>
            </w:r>
          </w:p>
        </w:tc>
        <w:tc>
          <w:tcPr>
            <w:tcW w:w="3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3DCD17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.84 (1.04 - 3.3)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F1DF58" w14:textId="77777777" w:rsidR="0008762E" w:rsidRDefault="0008762E" w:rsidP="00B10ED9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037</w:t>
            </w:r>
          </w:p>
        </w:tc>
      </w:tr>
      <w:tr w:rsidR="0008762E" w14:paraId="39D87525" w14:textId="77777777" w:rsidTr="00B261AC">
        <w:trPr>
          <w:trHeight w:val="310"/>
          <w:jc w:val="center"/>
        </w:trPr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8AA6FA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Gamma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c</w:t>
            </w:r>
            <w:proofErr w:type="spellEnd"/>
          </w:p>
        </w:tc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347C59" w14:textId="77777777" w:rsidR="0008762E" w:rsidRDefault="0008762E" w:rsidP="00B10ED9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09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931D4A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D78EF4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-4.6% (-47.9% - 79.2%)</w:t>
            </w: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940F52" w14:textId="77777777" w:rsidR="0008762E" w:rsidRDefault="0008762E" w:rsidP="00B10ED9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87</w:t>
            </w:r>
          </w:p>
        </w:tc>
        <w:tc>
          <w:tcPr>
            <w:tcW w:w="3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1C66C1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7.7% (-28.1% - 61.3%)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9EA2CE" w14:textId="77777777" w:rsidR="0008762E" w:rsidRDefault="0008762E" w:rsidP="00B10ED9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7</w:t>
            </w:r>
          </w:p>
        </w:tc>
      </w:tr>
      <w:tr w:rsidR="0008762E" w14:paraId="110D07DA" w14:textId="77777777" w:rsidTr="00B261AC">
        <w:trPr>
          <w:trHeight w:val="272"/>
          <w:jc w:val="center"/>
        </w:trPr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12DF80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>
              <w:rPr>
                <w:rFonts w:ascii="Arial" w:eastAsia="Times New Roman" w:hAnsi="Arial" w:cs="Arial"/>
                <w:b/>
                <w:bCs/>
              </w:rPr>
              <w:t>p-P70S6K</w:t>
            </w:r>
          </w:p>
        </w:tc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150592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83843C" w14:textId="77777777" w:rsidR="0008762E" w:rsidRDefault="0008762E" w:rsidP="00B10ED9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74D59A" w14:textId="77777777" w:rsidR="0008762E" w:rsidRDefault="0008762E" w:rsidP="00B10ED9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334CB0" w14:textId="77777777" w:rsidR="0008762E" w:rsidRDefault="0008762E" w:rsidP="00B10ED9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11CA50" w14:textId="77777777" w:rsidR="0008762E" w:rsidRDefault="0008762E" w:rsidP="00B10ED9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8B38C0" w14:textId="77777777" w:rsidR="0008762E" w:rsidRDefault="0008762E" w:rsidP="00B10ED9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</w:tr>
      <w:tr w:rsidR="0008762E" w14:paraId="21F883E4" w14:textId="77777777" w:rsidTr="00B261AC">
        <w:trPr>
          <w:trHeight w:val="310"/>
          <w:jc w:val="center"/>
        </w:trPr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F2F177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Logistic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b</w:t>
            </w:r>
            <w:proofErr w:type="spellEnd"/>
          </w:p>
        </w:tc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262FB4" w14:textId="77777777" w:rsidR="0008762E" w:rsidRDefault="0008762E" w:rsidP="00B10ED9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94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01058D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3EC11F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 (0.78 - 5.69)</w:t>
            </w: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83A65E" w14:textId="77777777" w:rsidR="0008762E" w:rsidRDefault="0008762E" w:rsidP="00B10ED9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17</w:t>
            </w:r>
          </w:p>
        </w:tc>
        <w:tc>
          <w:tcPr>
            <w:tcW w:w="3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923167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.47 (1.27 - 4.99)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7DFA4F" w14:textId="77777777" w:rsidR="0008762E" w:rsidRDefault="0008762E" w:rsidP="00B10ED9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0092</w:t>
            </w:r>
          </w:p>
        </w:tc>
      </w:tr>
      <w:tr w:rsidR="0008762E" w14:paraId="4B47C5C7" w14:textId="77777777" w:rsidTr="00B261AC">
        <w:trPr>
          <w:trHeight w:val="310"/>
          <w:jc w:val="center"/>
        </w:trPr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E8777A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Gamma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c</w:t>
            </w:r>
            <w:proofErr w:type="spellEnd"/>
          </w:p>
        </w:tc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3C5F42" w14:textId="77777777" w:rsidR="0008762E" w:rsidRDefault="0008762E" w:rsidP="00B10ED9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33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1F3BF1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4B8C01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31% (-24.7% - 137.3%)</w:t>
            </w: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46DB28" w14:textId="77777777" w:rsidR="0008762E" w:rsidRDefault="0008762E" w:rsidP="00B10ED9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33</w:t>
            </w:r>
          </w:p>
        </w:tc>
        <w:tc>
          <w:tcPr>
            <w:tcW w:w="3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524A5F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62.9% (9.4% - 142.5%)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FC0B3B" w14:textId="77777777" w:rsidR="0008762E" w:rsidRDefault="0008762E" w:rsidP="00B10ED9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011</w:t>
            </w:r>
          </w:p>
        </w:tc>
      </w:tr>
      <w:tr w:rsidR="0008762E" w14:paraId="5557506C" w14:textId="77777777" w:rsidTr="00B261AC">
        <w:trPr>
          <w:trHeight w:val="272"/>
          <w:jc w:val="center"/>
        </w:trPr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7B39FD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>
              <w:rPr>
                <w:rFonts w:ascii="Arial" w:eastAsia="Times New Roman" w:hAnsi="Arial" w:cs="Arial"/>
                <w:b/>
                <w:bCs/>
              </w:rPr>
              <w:t>Total phosphoprotein</w:t>
            </w:r>
          </w:p>
        </w:tc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6C5874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8A472A" w14:textId="77777777" w:rsidR="0008762E" w:rsidRDefault="0008762E" w:rsidP="00B10ED9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D8D4C0" w14:textId="77777777" w:rsidR="0008762E" w:rsidRDefault="0008762E" w:rsidP="00B10ED9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668FF4" w14:textId="77777777" w:rsidR="0008762E" w:rsidRDefault="0008762E" w:rsidP="00B10ED9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AD8B6A" w14:textId="77777777" w:rsidR="0008762E" w:rsidRDefault="0008762E" w:rsidP="00B10ED9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CA1A15" w14:textId="77777777" w:rsidR="0008762E" w:rsidRDefault="0008762E" w:rsidP="00B10ED9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</w:tr>
      <w:tr w:rsidR="0008762E" w14:paraId="6B1A3B4A" w14:textId="77777777" w:rsidTr="00B261AC">
        <w:trPr>
          <w:trHeight w:val="310"/>
          <w:jc w:val="center"/>
        </w:trPr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B5334D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Logistic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b</w:t>
            </w:r>
            <w:proofErr w:type="spellEnd"/>
          </w:p>
        </w:tc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7DD24F" w14:textId="77777777" w:rsidR="0008762E" w:rsidRDefault="0008762E" w:rsidP="00B10ED9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88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FA0986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4C3804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NA</w:t>
            </w: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0DBF3A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NA</w:t>
            </w:r>
          </w:p>
        </w:tc>
        <w:tc>
          <w:tcPr>
            <w:tcW w:w="3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6E02BE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.83 (0.52 - 7.5)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6BF16F" w14:textId="77777777" w:rsidR="0008762E" w:rsidRDefault="0008762E" w:rsidP="00B10ED9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36</w:t>
            </w:r>
          </w:p>
        </w:tc>
      </w:tr>
      <w:tr w:rsidR="0008762E" w14:paraId="1667C143" w14:textId="77777777" w:rsidTr="00B261AC">
        <w:trPr>
          <w:trHeight w:val="310"/>
          <w:jc w:val="center"/>
        </w:trPr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616B69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Gamma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c</w:t>
            </w:r>
            <w:proofErr w:type="spellEnd"/>
          </w:p>
        </w:tc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6279C7" w14:textId="77777777" w:rsidR="0008762E" w:rsidRDefault="0008762E" w:rsidP="00B10ED9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75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E6B0F1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1EEBE2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1.4% (-18.2% - 84%)</w:t>
            </w: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4C313E" w14:textId="77777777" w:rsidR="0008762E" w:rsidRDefault="0008762E" w:rsidP="00B10ED9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32</w:t>
            </w:r>
          </w:p>
        </w:tc>
        <w:tc>
          <w:tcPr>
            <w:tcW w:w="3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09DFFC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38.2% (5.3% - 81.6%)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E26C75" w14:textId="77777777" w:rsidR="0008762E" w:rsidRDefault="0008762E" w:rsidP="00B10ED9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016</w:t>
            </w:r>
          </w:p>
        </w:tc>
      </w:tr>
      <w:tr w:rsidR="0008762E" w14:paraId="4B91947B" w14:textId="77777777" w:rsidTr="00B261AC">
        <w:trPr>
          <w:trHeight w:val="272"/>
          <w:jc w:val="center"/>
        </w:trPr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6DEB74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>
              <w:rPr>
                <w:rFonts w:ascii="Arial" w:eastAsia="Times New Roman" w:hAnsi="Arial" w:cs="Arial"/>
                <w:b/>
                <w:bCs/>
              </w:rPr>
              <w:t>p-mTOR/mTOR</w:t>
            </w:r>
          </w:p>
        </w:tc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EE78E4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A07BB3" w14:textId="77777777" w:rsidR="0008762E" w:rsidRDefault="0008762E" w:rsidP="00B10ED9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B656B2" w14:textId="77777777" w:rsidR="0008762E" w:rsidRDefault="0008762E" w:rsidP="00B10ED9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28CE3E" w14:textId="77777777" w:rsidR="0008762E" w:rsidRDefault="0008762E" w:rsidP="00B10ED9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3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7D09B9" w14:textId="77777777" w:rsidR="0008762E" w:rsidRDefault="0008762E" w:rsidP="00B10ED9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EAD8F3" w14:textId="77777777" w:rsidR="0008762E" w:rsidRDefault="0008762E" w:rsidP="00B10ED9">
            <w:pPr>
              <w:snapToGrid w:val="0"/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</w:tr>
      <w:tr w:rsidR="0008762E" w14:paraId="1BE2883E" w14:textId="77777777" w:rsidTr="00B261AC">
        <w:trPr>
          <w:trHeight w:val="310"/>
          <w:jc w:val="center"/>
        </w:trPr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FA00FC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Logistic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b</w:t>
            </w:r>
            <w:proofErr w:type="spellEnd"/>
          </w:p>
        </w:tc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049644" w14:textId="77777777" w:rsidR="0008762E" w:rsidRDefault="0008762E" w:rsidP="00B10ED9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87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059CEC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61EAFE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.66 (0.53 - 6.43)</w:t>
            </w: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80E346" w14:textId="77777777" w:rsidR="0008762E" w:rsidRDefault="0008762E" w:rsidP="00B10ED9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41</w:t>
            </w:r>
          </w:p>
        </w:tc>
        <w:tc>
          <w:tcPr>
            <w:tcW w:w="3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9BB578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.7 (0.76 - 3.99)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8D898C" w14:textId="77777777" w:rsidR="0008762E" w:rsidRDefault="0008762E" w:rsidP="00B10ED9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2</w:t>
            </w:r>
          </w:p>
        </w:tc>
      </w:tr>
      <w:tr w:rsidR="0008762E" w14:paraId="1F82EF96" w14:textId="77777777" w:rsidTr="00B261AC">
        <w:trPr>
          <w:trHeight w:val="310"/>
          <w:jc w:val="center"/>
        </w:trPr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9177D5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 Gamma </w:t>
            </w:r>
            <w:proofErr w:type="spellStart"/>
            <w:r>
              <w:rPr>
                <w:rFonts w:ascii="Arial" w:eastAsia="Times New Roman" w:hAnsi="Arial" w:cs="Arial"/>
              </w:rPr>
              <w:t>model</w:t>
            </w:r>
            <w:r>
              <w:rPr>
                <w:rFonts w:ascii="Arial" w:eastAsia="Times New Roman" w:hAnsi="Arial" w:cs="Arial"/>
                <w:vertAlign w:val="superscript"/>
              </w:rPr>
              <w:t>c</w:t>
            </w:r>
            <w:proofErr w:type="spellEnd"/>
          </w:p>
        </w:tc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AF00E4" w14:textId="77777777" w:rsidR="0008762E" w:rsidRDefault="0008762E" w:rsidP="00B10ED9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33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C214D9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f.</w:t>
            </w:r>
          </w:p>
        </w:tc>
        <w:tc>
          <w:tcPr>
            <w:tcW w:w="3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A6C9DB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-2.9% (-42.3% - 69.7%)</w:t>
            </w: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9ACEAC" w14:textId="77777777" w:rsidR="0008762E" w:rsidRDefault="0008762E" w:rsidP="00B10ED9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91</w:t>
            </w:r>
          </w:p>
        </w:tc>
        <w:tc>
          <w:tcPr>
            <w:tcW w:w="3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F7567A" w14:textId="77777777" w:rsidR="0008762E" w:rsidRDefault="0008762E" w:rsidP="00B10ED9">
            <w:pPr>
              <w:snapToGrid w:val="0"/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-12.6% (-38.3% - 23.9%)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BD76CA" w14:textId="77777777" w:rsidR="0008762E" w:rsidRDefault="0008762E" w:rsidP="00B10ED9">
            <w:pPr>
              <w:snapToGrid w:val="0"/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0.43</w:t>
            </w:r>
          </w:p>
        </w:tc>
      </w:tr>
    </w:tbl>
    <w:p w14:paraId="7D2E1CEA" w14:textId="77777777" w:rsidR="0008762E" w:rsidRDefault="0008762E" w:rsidP="0008762E">
      <w:pPr>
        <w:spacing w:after="160" w:line="256" w:lineRule="auto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  <w:vertAlign w:val="superscript"/>
        </w:rPr>
        <w:t>a</w:t>
      </w:r>
      <w:r>
        <w:rPr>
          <w:rFonts w:ascii="Arial" w:hAnsi="Arial" w:cs="Arial"/>
          <w:sz w:val="20"/>
          <w:szCs w:val="20"/>
        </w:rPr>
        <w:t>All</w:t>
      </w:r>
      <w:proofErr w:type="spellEnd"/>
      <w:r>
        <w:rPr>
          <w:rFonts w:ascii="Arial" w:hAnsi="Arial" w:cs="Arial"/>
          <w:sz w:val="20"/>
          <w:szCs w:val="20"/>
        </w:rPr>
        <w:t xml:space="preserve"> models adjusted for the same covariates except for the stratified variable.  </w:t>
      </w:r>
    </w:p>
    <w:p w14:paraId="6D182B86" w14:textId="77777777" w:rsidR="0008762E" w:rsidRDefault="0008762E" w:rsidP="0008762E">
      <w:pPr>
        <w:spacing w:after="160" w:line="256" w:lineRule="auto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  <w:vertAlign w:val="superscript"/>
        </w:rPr>
        <w:t>b</w:t>
      </w:r>
      <w:r>
        <w:rPr>
          <w:rFonts w:ascii="Arial" w:hAnsi="Arial" w:cs="Arial"/>
          <w:sz w:val="20"/>
          <w:szCs w:val="20"/>
        </w:rPr>
        <w:t>The</w:t>
      </w:r>
      <w:proofErr w:type="spellEnd"/>
      <w:r>
        <w:rPr>
          <w:rFonts w:ascii="Arial" w:hAnsi="Arial" w:cs="Arial"/>
          <w:sz w:val="20"/>
          <w:szCs w:val="20"/>
        </w:rPr>
        <w:t xml:space="preserve"> first part of the gamma hurdle model, i.e., modeling positive (H-score &gt;0) vs. negative (H-score =0) expression with a logistic model.</w:t>
      </w:r>
    </w:p>
    <w:p w14:paraId="534AB0E2" w14:textId="77777777" w:rsidR="0008762E" w:rsidRDefault="0008762E" w:rsidP="0008762E">
      <w:pPr>
        <w:spacing w:after="160" w:line="256" w:lineRule="auto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  <w:vertAlign w:val="superscript"/>
        </w:rPr>
        <w:t>c</w:t>
      </w:r>
      <w:r>
        <w:rPr>
          <w:rFonts w:ascii="Arial" w:hAnsi="Arial" w:cs="Arial"/>
          <w:sz w:val="20"/>
          <w:szCs w:val="20"/>
        </w:rPr>
        <w:t>The</w:t>
      </w:r>
      <w:proofErr w:type="spellEnd"/>
      <w:r>
        <w:rPr>
          <w:rFonts w:ascii="Arial" w:hAnsi="Arial" w:cs="Arial"/>
          <w:sz w:val="20"/>
          <w:szCs w:val="20"/>
          <w:vertAlign w:val="superscript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second part of the gamma hurdle model, i.e., modeling the positive expression (H-score &gt;0) with a gamma model.  </w:t>
      </w:r>
    </w:p>
    <w:p w14:paraId="7370BC05" w14:textId="77777777" w:rsidR="0008762E" w:rsidRDefault="0008762E" w:rsidP="0008762E">
      <w:pPr>
        <w:spacing w:after="160" w:line="256" w:lineRule="auto"/>
        <w:rPr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bbreviations: CI, confidence interval; NA, not applicable; Ref., reference.</w:t>
      </w:r>
    </w:p>
    <w:p w14:paraId="1F8B6F43" w14:textId="77777777" w:rsidR="0008762E" w:rsidRDefault="0008762E"/>
    <w:sectPr w:rsidR="0008762E" w:rsidSect="00B261AC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A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DD628E"/>
    <w:multiLevelType w:val="hybridMultilevel"/>
    <w:tmpl w:val="37B2051C"/>
    <w:lvl w:ilvl="0" w:tplc="FFFFFFFF">
      <w:start w:val="1"/>
      <w:numFmt w:val="upperLetter"/>
      <w:lvlText w:val="(%1)"/>
      <w:lvlJc w:val="left"/>
      <w:pPr>
        <w:ind w:left="720" w:hanging="360"/>
      </w:pPr>
      <w:rPr>
        <w:rFonts w:ascii="Arial" w:hAnsi="Arial" w:cs="Aria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num w:numId="1" w16cid:durableId="57286085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0sDA0sjQzMDY1sDBV0lEKTi0uzszPAykwrAUAZbGO8SwAAAA="/>
  </w:docVars>
  <w:rsids>
    <w:rsidRoot w:val="0008762E"/>
    <w:rsid w:val="0008762E"/>
    <w:rsid w:val="004F233D"/>
    <w:rsid w:val="00B10ED9"/>
    <w:rsid w:val="00B261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4E638F"/>
  <w15:chartTrackingRefBased/>
  <w15:docId w15:val="{13F36689-30CA-4B48-BA60-0F7038523E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762E"/>
    <w:pPr>
      <w:spacing w:after="200" w:line="276" w:lineRule="auto"/>
    </w:pPr>
    <w:rPr>
      <w:rFonts w:eastAsiaTheme="minorEastAsia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8762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708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0A0CB697105849B83F263D676898AD" ma:contentTypeVersion="14" ma:contentTypeDescription="Create a new document." ma:contentTypeScope="" ma:versionID="96a6fefd03439c9f7896d15c4800a2c5">
  <xsd:schema xmlns:xsd="http://www.w3.org/2001/XMLSchema" xmlns:xs="http://www.w3.org/2001/XMLSchema" xmlns:p="http://schemas.microsoft.com/office/2006/metadata/properties" xmlns:ns3="c4ff800a-f018-4071-9c71-d1d54e93c17c" xmlns:ns4="0b9c248d-ef06-4310-a196-107a9909e5c8" targetNamespace="http://schemas.microsoft.com/office/2006/metadata/properties" ma:root="true" ma:fieldsID="e8b2eb08cc183af6ec769a2155be179f" ns3:_="" ns4:_="">
    <xsd:import namespace="c4ff800a-f018-4071-9c71-d1d54e93c17c"/>
    <xsd:import namespace="0b9c248d-ef06-4310-a196-107a9909e5c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ff800a-f018-4071-9c71-d1d54e93c17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9c248d-ef06-4310-a196-107a9909e5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0b9c248d-ef06-4310-a196-107a9909e5c8" xsi:nil="true"/>
  </documentManagement>
</p:properties>
</file>

<file path=customXml/itemProps1.xml><?xml version="1.0" encoding="utf-8"?>
<ds:datastoreItem xmlns:ds="http://schemas.openxmlformats.org/officeDocument/2006/customXml" ds:itemID="{D4850FE8-9490-4D97-9348-58581C77E6C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ff800a-f018-4071-9c71-d1d54e93c17c"/>
    <ds:schemaRef ds:uri="0b9c248d-ef06-4310-a196-107a9909e5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2C4131D-F7AF-4601-B083-B6A59E2CFD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64E1C44-971B-44D2-9F72-DA12812B2BD7}">
  <ds:schemaRefs>
    <ds:schemaRef ds:uri="http://schemas.microsoft.com/office/2006/metadata/properties"/>
    <ds:schemaRef ds:uri="http://schemas.microsoft.com/office/infopath/2007/PartnerControls"/>
    <ds:schemaRef ds:uri="0b9c248d-ef06-4310-a196-107a9909e5c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74</Words>
  <Characters>2704</Characters>
  <Application>Microsoft Office Word</Application>
  <DocSecurity>0</DocSecurity>
  <Lines>22</Lines>
  <Paragraphs>6</Paragraphs>
  <ScaleCrop>false</ScaleCrop>
  <Company/>
  <LinksUpToDate>false</LinksUpToDate>
  <CharactersWithSpaces>3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b, Anita</dc:creator>
  <cp:keywords/>
  <dc:description/>
  <cp:lastModifiedBy>Cheng, Ting-Yuan</cp:lastModifiedBy>
  <cp:revision>3</cp:revision>
  <dcterms:created xsi:type="dcterms:W3CDTF">2023-02-06T15:28:00Z</dcterms:created>
  <dcterms:modified xsi:type="dcterms:W3CDTF">2023-02-06T2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0A0CB697105849B83F263D676898AD</vt:lpwstr>
  </property>
</Properties>
</file>